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Tashkent,</w:t>
      </w:r>
      <w:r>
        <w:t xml:space="preserve"> </w:t>
      </w:r>
      <w:r>
        <w:t xml:space="preserve">Uzbekistan</w:t>
      </w:r>
    </w:p>
    <w:bookmarkStart w:id="22"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ashkent, Uzbekistan</w:t>
      </w:r>
    </w:p>
    <w:bookmarkStart w:id="21" w:name="X7c40b1ecb4fb1e4a4787138b051e27337b8c7aa"/>
    <w:p>
      <w:pPr>
        <w:pStyle w:val="Heading2"/>
      </w:pPr>
      <w:r>
        <w:t xml:space="preserve">Subject: Internship Application Letter for Electronics Engineer Position at [Company Name]</w:t>
      </w:r>
    </w:p>
    <w:p>
      <w:pPr>
        <w:pStyle w:val="FirstParagraph"/>
      </w:pPr>
      <w:r>
        <w:t xml:space="preserve">Dear Hiring Manager,</w:t>
      </w:r>
    </w:p>
    <w:p>
      <w:pPr>
        <w:pStyle w:val="BodyText"/>
      </w:pPr>
      <w:r>
        <w:t xml:space="preserve">I am writing with enthusiastic interest in the Electronics Engineer Internship opportunity at [Company Name] in Tashkent, Uzbekistan, as advertised on [Platform where you saw the posting – e.g., LinkedIn, university career portal]. As a dedicated final-year Electronics Engineering student at Tashkent State Technical University (TSTU), I have cultivated a robust foundation in circuit design, embedded systems programming, and hardware prototyping – skills I am eager to apply within Uzbekistan's rapidly evolving technological landscape. My passion for electronics directly aligns with [Company Name]'s innovative work in [mention specific area like telecommunications, renewable energy systems, or IoT solutions], and I am confident that my academic rigor and hands-on project experience make me an ideal candidate for your Internship Application Letter.</w:t>
      </w:r>
    </w:p>
    <w:p>
      <w:pPr>
        <w:pStyle w:val="BodyText"/>
      </w:pPr>
      <w:r>
        <w:t xml:space="preserve">My academic journey at TSTU has immersed me deeply in the core principles essential for a successful Electronics Engineer. Courses such as Advanced Digital Signal Processing, Microcontroller Systems Design, and RF Circuit Analysis provided theoretical frameworks I have consistently translated into practical results. For my senior project, I spearheaded a team to develop a low-cost, solar-powered environmental monitoring system for agricultural applications – directly addressing Uzbekistan's strategic focus on sustainable agriculture within its "Digital Uzbekistan 2030" initiative. This involved designing and fabricating custom PCBs using Altium Designer, programming an ARM Cortex-M4 microcontroller for sensor data acquisition, and implementing Bluetooth Low Energy (BLE) communication to transmit real-time data to a mobile dashboard. The project was recognized with the TSTU Innovation Award in 2023, showcasing my ability to deliver functional solutions under tight deadlines.</w:t>
      </w:r>
    </w:p>
    <w:p>
      <w:pPr>
        <w:pStyle w:val="BodyText"/>
      </w:pPr>
      <w:r>
        <w:t xml:space="preserve">Beyond the classroom, I actively sought opportunities to deepen my practical expertise within Uzbekistan's tech ecosystem. I completed a three-month technical assistantship at UzElectronika, a leading Tashkent-based electronics manufacturing company, where I supported the production line for smart metering devices used in Uzbekistan's nationwide energy efficiency modernization program. My responsibilities included conducting component quality control checks using automated optical inspection (AOI) systems, performing functional testing on assembled PCBs, and documenting test procedures – gaining invaluable insight into industry-standard quality assurance protocols critical for electronics manufacturing in our region. This experience solidified my understanding of the entire hardware development lifecycle from concept to commercial deployment within Uzbekistan's specific industrial context.</w:t>
      </w:r>
    </w:p>
    <w:p>
      <w:pPr>
        <w:pStyle w:val="BodyText"/>
      </w:pPr>
      <w:r>
        <w:t xml:space="preserve">What excites me most about [Company Name] is your pioneering work in [mention a specific project, technology, or value mentioned on their website – e.g., "developing next-generation 5G infrastructure solutions for Central Asia" or "advancing renewable energy integration through smart grid technologies"]. Tashkent is rapidly emerging as a key hub for innovation in Uzbekistan, and I am deeply motivated to contribute my skills to a company that is actively shaping this future. My technical proficiency includes proficiency with industry-standard tools such as SPICE simulation (LTspice), PCB design (KiCad), Arduino/ESP32 platforms, and basic Python for data analysis – all of which I have utilized extensively in both academic projects and my internship at UzElectronika. I am equally adept at collaborating within multicultural engineering teams, a skill honed through my participation in the International Student Robotics Club at TSTU, where we developed autonomous navigation systems for regional competitions.</w:t>
      </w:r>
    </w:p>
    <w:p>
      <w:pPr>
        <w:pStyle w:val="BodyText"/>
      </w:pPr>
      <w:r>
        <w:t xml:space="preserve">I understand that the role of an Electronics Engineer Intern requires not only technical competence but also adaptability and a strong commitment to continuous learning – qualities I embody. I am particularly drawn to the dynamic environment of Tashkent, where Uzbekistan's ambitious digital transformation agenda is creating unprecedented opportunities for engineers to make tangible impacts on national development. The chance to learn from [Company Name]'s experienced engineers while contributing fresh perspectives developed through my studies at a leading university in Uzbekistan is exactly the professional challenge I seek. I am fully prepared to immerse myself in your projects, embrace the collaborative culture of your Tashkent team, and rapidly contribute value from day one.</w:t>
      </w:r>
    </w:p>
    <w:p>
      <w:pPr>
        <w:pStyle w:val="BodyText"/>
      </w:pPr>
      <w:r>
        <w:t xml:space="preserve">My resume, attached for your review, provides further detail on my academic achievements, technical skills portfolio (including specific software and hardware platforms), and project experiences. I am eager to discuss how my proactive approach to problem-solving in electronics development aligns with [Company Name]'s goals and how I can support your team's objectives within the vibrant technological environment of Uzbekistan Tashkent. Thank you for considering my Internship Application Letter. I am available for an interview at your earliest convenience and can be reached via email or phone at your preferred time.</w:t>
      </w:r>
    </w:p>
    <w:p>
      <w:pPr>
        <w:pStyle w:val="BodyText"/>
      </w:pPr>
      <w:r>
        <w:t xml:space="preserve">Sincerely,</w:t>
      </w:r>
    </w:p>
    <w:p>
      <w:pPr>
        <w:pStyle w:val="BodyText"/>
      </w:pPr>
      <w:r>
        <w:t xml:space="preserve">[Your Name]</w:t>
      </w:r>
    </w:p>
    <w:bookmarkStart w:id="20" w:name="X4652f7ad72fd3b099c1a34b37de107c7f81e770"/>
    <w:p>
      <w:pPr>
        <w:pStyle w:val="Heading3"/>
      </w:pPr>
      <w:r>
        <w:t xml:space="preserve">Why This Internship Matters for Uzbekistan's Future</w:t>
      </w:r>
    </w:p>
    <w:p>
      <w:pPr>
        <w:pStyle w:val="FirstParagraph"/>
      </w:pPr>
      <w:r>
        <w:t xml:space="preserve">As Uzbekistan accelerates its "Digital Uzbekistan" strategy, the demand for skilled Electronics Engineers is critical to power national initiatives in smart cities, industrial automation, and renewable energy integration. Tashkent serves as the epicenter of this transformation. This internship represents not just a learning opportunity for me, but a chance to actively support Uzbekistan's technological sovereignty – developing solutions tailored for our local infrastructure and climate conditions. My commitment is to leverage my education in Uzbekistan's premier engineering institution to contribute meaningfully to projects that strengthen our nation's technological foundation, making this Internship Application Letter a sincere pledge of dedication to the future of electronics engineering in Uzbekistan Tashk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Tashkent, Uzbekistan</dc:title>
  <dc:creator/>
  <dc:language>en</dc:language>
  <cp:keywords/>
  <dcterms:created xsi:type="dcterms:W3CDTF">2026-04-30T22:22:39Z</dcterms:created>
  <dcterms:modified xsi:type="dcterms:W3CDTF">2026-04-30T22:22:39Z</dcterms:modified>
</cp:coreProperties>
</file>

<file path=docProps/custom.xml><?xml version="1.0" encoding="utf-8"?>
<Properties xmlns="http://schemas.openxmlformats.org/officeDocument/2006/custom-properties" xmlns:vt="http://schemas.openxmlformats.org/officeDocument/2006/docPropsVTypes"/>
</file>